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urtney Higgi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ur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ggi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46 North Nassau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urtney.goodwin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0710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